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00DCDA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Public Class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formPayroll</w:t>
      </w:r>
      <w:proofErr w:type="spellEnd"/>
    </w:p>
    <w:p w14:paraId="322577EE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'------------------------------------------------------------</w:t>
      </w:r>
    </w:p>
    <w:p w14:paraId="6276AC1E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'-                File </w:t>
      </w:r>
      <w:proofErr w:type="gramStart"/>
      <w:r w:rsidRPr="009106D7">
        <w:rPr>
          <w:rFonts w:ascii="Courier New" w:hAnsi="Courier New" w:cs="Courier New"/>
          <w:sz w:val="20"/>
          <w:szCs w:val="20"/>
        </w:rPr>
        <w:t>Name :</w:t>
      </w:r>
      <w:proofErr w:type="gramEnd"/>
      <w:r w:rsidRPr="009106D7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PayrollSystem_Dang.frm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                  - </w:t>
      </w:r>
    </w:p>
    <w:p w14:paraId="7DB5DFC0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'-                Part of Project: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PayrollSystem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           -</w:t>
      </w:r>
    </w:p>
    <w:p w14:paraId="4555B552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'------------------------------------------------------------</w:t>
      </w:r>
    </w:p>
    <w:p w14:paraId="0419EC46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'-                Written By: Binh D. Dang                  -</w:t>
      </w:r>
    </w:p>
    <w:p w14:paraId="7189F8F7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'-                Written On: January 13th, 2022            -</w:t>
      </w:r>
    </w:p>
    <w:p w14:paraId="55211D21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'------------------------------------------------------------</w:t>
      </w:r>
    </w:p>
    <w:p w14:paraId="72676F80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'- File Purpose:                                            -                                             -</w:t>
      </w:r>
    </w:p>
    <w:p w14:paraId="052D6CA7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'- This file contains the main form for the entire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appli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>-   -</w:t>
      </w:r>
    </w:p>
    <w:p w14:paraId="3AADEC8E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'- cation.  All user input is gathered on this form.  The   -</w:t>
      </w:r>
    </w:p>
    <w:p w14:paraId="3D58CBAB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'- calculations of the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payrol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which are performed by the application      -</w:t>
      </w:r>
    </w:p>
    <w:p w14:paraId="128A2EEC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'- reside in this file as well and user can use it on the fly.</w:t>
      </w:r>
    </w:p>
    <w:p w14:paraId="5A36D85E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'</w:t>
      </w:r>
      <w:proofErr w:type="gramStart"/>
      <w:r w:rsidRPr="009106D7">
        <w:rPr>
          <w:rFonts w:ascii="Courier New" w:hAnsi="Courier New" w:cs="Courier New"/>
          <w:sz w:val="20"/>
          <w:szCs w:val="20"/>
        </w:rPr>
        <w:t>-  Finally</w:t>
      </w:r>
      <w:proofErr w:type="gramEnd"/>
      <w:r w:rsidRPr="009106D7">
        <w:rPr>
          <w:rFonts w:ascii="Courier New" w:hAnsi="Courier New" w:cs="Courier New"/>
          <w:sz w:val="20"/>
          <w:szCs w:val="20"/>
        </w:rPr>
        <w:t xml:space="preserve"> all generated output is created and put in a text file</w:t>
      </w:r>
    </w:p>
    <w:p w14:paraId="051776AD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'- name payroll.txt                                         -</w:t>
      </w:r>
    </w:p>
    <w:p w14:paraId="70308D3B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'------------------------------------------------------------</w:t>
      </w:r>
    </w:p>
    <w:p w14:paraId="11A70E17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'- Program Purpose:                                         -</w:t>
      </w:r>
    </w:p>
    <w:p w14:paraId="50D4535C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'- The purpose of this program is to handle the calculations-</w:t>
      </w:r>
    </w:p>
    <w:p w14:paraId="7C8EC370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'- of each employee's salary when input Wage and Hour      -</w:t>
      </w:r>
    </w:p>
    <w:p w14:paraId="0BECA9C9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'- company, then program can save the employee's name, ID,</w:t>
      </w:r>
    </w:p>
    <w:p w14:paraId="113A2E82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'- wages, and hours to the text file for later use. </w:t>
      </w:r>
    </w:p>
    <w:p w14:paraId="0016E455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'- Program requires user to input name, id, wage, and hours.</w:t>
      </w:r>
    </w:p>
    <w:p w14:paraId="09423FB6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'- Then user will have option to calculate wages, save it,</w:t>
      </w:r>
    </w:p>
    <w:p w14:paraId="4D92F0C0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'- or cancel it when user doesn't want to save it in the txt file</w:t>
      </w:r>
    </w:p>
    <w:p w14:paraId="192ACFC3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'------------------------------------------------------------</w:t>
      </w:r>
    </w:p>
    <w:p w14:paraId="1A711D38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'- Global Variable Dictionary (alphabetically):          </w:t>
      </w:r>
    </w:p>
    <w:p w14:paraId="007ABBB9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'- ctr - global integer for knowing what employee are in the track</w:t>
      </w:r>
    </w:p>
    <w:p w14:paraId="7F805B88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'- Employee - A user defined structure which will </w:t>
      </w:r>
      <w:proofErr w:type="gramStart"/>
      <w:r w:rsidRPr="009106D7">
        <w:rPr>
          <w:rFonts w:ascii="Courier New" w:hAnsi="Courier New" w:cs="Courier New"/>
          <w:sz w:val="20"/>
          <w:szCs w:val="20"/>
        </w:rPr>
        <w:t>hold  –</w:t>
      </w:r>
      <w:proofErr w:type="gramEnd"/>
    </w:p>
    <w:p w14:paraId="7A445A81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'-            the employee's name and ID along with all numeric   -</w:t>
      </w:r>
    </w:p>
    <w:p w14:paraId="2B50F409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'-            values for the project currently being    -</w:t>
      </w:r>
    </w:p>
    <w:p w14:paraId="5BAEC9C5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'-            calculated.                               -</w:t>
      </w:r>
    </w:p>
    <w:p w14:paraId="5B7F75DD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'-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objMyStreamWriter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- global Stream Writer for Write down to txt file</w:t>
      </w:r>
    </w:p>
    <w:p w14:paraId="43D97D52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'- path - global String that contains the path to create the txt file </w:t>
      </w:r>
    </w:p>
    <w:p w14:paraId="09A98B0F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'------------------------------------------------------------</w:t>
      </w:r>
    </w:p>
    <w:p w14:paraId="484870E0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'Global Constant</w:t>
      </w:r>
    </w:p>
    <w:p w14:paraId="1E1F2495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'-rate - overtime rate</w:t>
      </w:r>
    </w:p>
    <w:p w14:paraId="2BCB2E7D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</w:p>
    <w:p w14:paraId="2CC33A64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'-------------------------------------------------------------------------------------------</w:t>
      </w:r>
    </w:p>
    <w:p w14:paraId="58A3E505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'--- GLOBAL STRUCTURES --- GLOBAL STRUCTURES --- GLOBAL STRUCTURES --- GLOBAL STRUCTURES ---</w:t>
      </w:r>
    </w:p>
    <w:p w14:paraId="2295D0BA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'--- GLOBAL STRUCTURES --- GLOBAL STRUCTURES --- GLOBAL STRUCTURES --- GLOBAL STRUCTURES ---</w:t>
      </w:r>
    </w:p>
    <w:p w14:paraId="6875363A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'--- GLOBAL STRUCTURES --- GLOBAL STRUCTURES --- GLOBAL STRUCTURES --- GLOBAL STRUCTURES ---</w:t>
      </w:r>
    </w:p>
    <w:p w14:paraId="73AE33EC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'-------------------------------------------------------------------------------------------</w:t>
      </w:r>
    </w:p>
    <w:p w14:paraId="7D0AD14D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Structure Employee</w:t>
      </w:r>
    </w:p>
    <w:p w14:paraId="230C7ED2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Dim name As String 'name of employee</w:t>
      </w:r>
    </w:p>
    <w:p w14:paraId="3169FDE8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Dim ID As String 'ID of the employee</w:t>
      </w:r>
    </w:p>
    <w:p w14:paraId="4A3E68ED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Dim hour As String 'Hours employee work</w:t>
      </w:r>
    </w:p>
    <w:p w14:paraId="574C160D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Dim wage As String 'Wage per hour of employee</w:t>
      </w:r>
    </w:p>
    <w:p w14:paraId="1CF6D547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End Structure</w:t>
      </w:r>
    </w:p>
    <w:p w14:paraId="4460D57E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</w:p>
    <w:p w14:paraId="51EB0E4D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lastRenderedPageBreak/>
        <w:t xml:space="preserve">    '---------------------------------------------------------------------------------------</w:t>
      </w:r>
    </w:p>
    <w:p w14:paraId="41907D69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'--- GLOBAL VARIABLES --- GLOBAL VARIABLES --- GLOBAL VARIABLES --- GLOBAL VARIABLES ---</w:t>
      </w:r>
    </w:p>
    <w:p w14:paraId="5F27EC06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'--- GLOBAL VARIABLES --- GLOBAL VARIABLES --- GLOBAL VARIABLES --- GLOBAL VARIABLES ---</w:t>
      </w:r>
    </w:p>
    <w:p w14:paraId="19969BF1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'--- GLOBAL VARIABLES --- GLOBAL VARIABLES --- GLOBAL VARIABLES --- GLOBAL VARIABLES ---</w:t>
      </w:r>
    </w:p>
    <w:p w14:paraId="41E92665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'---------------------------------------------------------------------------------------</w:t>
      </w:r>
    </w:p>
    <w:p w14:paraId="2872D339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Dim path As String = "payroll.txt" ' global String that contains the path to create the txt file </w:t>
      </w:r>
    </w:p>
    <w:p w14:paraId="581E0613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Dim </w:t>
      </w:r>
      <w:proofErr w:type="gramStart"/>
      <w:r w:rsidRPr="009106D7">
        <w:rPr>
          <w:rFonts w:ascii="Courier New" w:hAnsi="Courier New" w:cs="Courier New"/>
          <w:sz w:val="20"/>
          <w:szCs w:val="20"/>
        </w:rPr>
        <w:t>employees(</w:t>
      </w:r>
      <w:proofErr w:type="gramEnd"/>
      <w:r w:rsidRPr="009106D7">
        <w:rPr>
          <w:rFonts w:ascii="Courier New" w:hAnsi="Courier New" w:cs="Courier New"/>
          <w:sz w:val="20"/>
          <w:szCs w:val="20"/>
        </w:rPr>
        <w:t>) As Employee 'Structure variable array name employees() that contains the necessary information</w:t>
      </w:r>
    </w:p>
    <w:p w14:paraId="12DBF4FA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Dim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objMyStreamWriter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As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System.IO.StreamWriter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' global Stream Writer for Write down to txt file</w:t>
      </w:r>
    </w:p>
    <w:p w14:paraId="1B51C7C8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Dim ctr As Integer = 0 'global integer for knowing what employee are in the track</w:t>
      </w:r>
    </w:p>
    <w:p w14:paraId="2B69F689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</w:p>
    <w:p w14:paraId="1B23A610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'---- GLOBAL CONSTANT---</w:t>
      </w:r>
    </w:p>
    <w:p w14:paraId="41A66172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Const rate As Double = 1.5</w:t>
      </w:r>
    </w:p>
    <w:p w14:paraId="26F51DA5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</w:p>
    <w:p w14:paraId="247F0481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'--- SUBPROGRAMS --- SUBPROGRAMS --- SUBPROGRAMS --- SUBPROGRAMS --- SUBPROGRAMS ---</w:t>
      </w:r>
    </w:p>
    <w:p w14:paraId="37DCA03B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'--- SUBPROGRAMS --- SUBPROGRAMS --- SUBPROGRAMS --- SUBPROGRAMS --- SUBPROGRAMS ---</w:t>
      </w:r>
    </w:p>
    <w:p w14:paraId="25FBC955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'--- SUBPROGRAMS --- SUBPROGRAMS --- SUBPROGRAMS --- SUBPROGRAMS --- SUBPROGRAMS ---</w:t>
      </w:r>
    </w:p>
    <w:p w14:paraId="476789CF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'-----------------------------------------------------------------------------------</w:t>
      </w:r>
    </w:p>
    <w:p w14:paraId="6A1EB26C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</w:p>
    <w:p w14:paraId="36AFCC7A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Private Sub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PayrollSystem_DANG_</w:t>
      </w:r>
      <w:proofErr w:type="gramStart"/>
      <w:r w:rsidRPr="009106D7">
        <w:rPr>
          <w:rFonts w:ascii="Courier New" w:hAnsi="Courier New" w:cs="Courier New"/>
          <w:sz w:val="20"/>
          <w:szCs w:val="20"/>
        </w:rPr>
        <w:t>Load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>(</w:t>
      </w:r>
      <w:proofErr w:type="gramEnd"/>
      <w:r w:rsidRPr="009106D7">
        <w:rPr>
          <w:rFonts w:ascii="Courier New" w:hAnsi="Courier New" w:cs="Courier New"/>
          <w:sz w:val="20"/>
          <w:szCs w:val="20"/>
        </w:rPr>
        <w:t xml:space="preserve">sender As Object, e As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EventArgs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) Handles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MyBase.Load</w:t>
      </w:r>
      <w:proofErr w:type="spellEnd"/>
    </w:p>
    <w:p w14:paraId="114425BC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-----------------------------------------------------------</w:t>
      </w:r>
    </w:p>
    <w:p w14:paraId="7E6866B9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           Subprogram Name: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PayrollSystem_</w:t>
      </w:r>
      <w:proofErr w:type="gramStart"/>
      <w:r w:rsidRPr="009106D7">
        <w:rPr>
          <w:rFonts w:ascii="Courier New" w:hAnsi="Courier New" w:cs="Courier New"/>
          <w:sz w:val="20"/>
          <w:szCs w:val="20"/>
        </w:rPr>
        <w:t>DANG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 -</w:t>
      </w:r>
      <w:proofErr w:type="gramEnd"/>
    </w:p>
    <w:p w14:paraId="0639C7B7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-----------------------------------------------------------</w:t>
      </w:r>
    </w:p>
    <w:p w14:paraId="71AF585F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               Written By: Binh Dang                -</w:t>
      </w:r>
    </w:p>
    <w:p w14:paraId="6EDE2ABF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               Written On: January 13, 2022              -</w:t>
      </w:r>
    </w:p>
    <w:p w14:paraId="5C1AD380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-----------------------------------------------------------</w:t>
      </w:r>
    </w:p>
    <w:p w14:paraId="0C30C7EB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Subprogram Purpose:                                      -</w:t>
      </w:r>
    </w:p>
    <w:p w14:paraId="467243DC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                                                         -</w:t>
      </w:r>
    </w:p>
    <w:p w14:paraId="28A21F52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This subprogram started when the form is loaded and start</w:t>
      </w:r>
    </w:p>
    <w:p w14:paraId="6E9862CE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checking if the payroll File is existed in the computer</w:t>
      </w:r>
    </w:p>
    <w:p w14:paraId="671366C1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if the file not existed, create the file and start add the employee</w:t>
      </w:r>
    </w:p>
    <w:p w14:paraId="6E59E5EF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subprocedure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. </w:t>
      </w:r>
    </w:p>
    <w:p w14:paraId="09D6EA47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If the file existed, start reading the first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emloyee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using the </w:t>
      </w:r>
    </w:p>
    <w:p w14:paraId="14E6615D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</w:t>
      </w:r>
      <w:proofErr w:type="spellStart"/>
      <w:proofErr w:type="gramStart"/>
      <w:r w:rsidRPr="009106D7">
        <w:rPr>
          <w:rFonts w:ascii="Courier New" w:hAnsi="Courier New" w:cs="Courier New"/>
          <w:sz w:val="20"/>
          <w:szCs w:val="20"/>
        </w:rPr>
        <w:t>ReadFile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>(</w:t>
      </w:r>
      <w:proofErr w:type="gramEnd"/>
      <w:r w:rsidRPr="009106D7">
        <w:rPr>
          <w:rFonts w:ascii="Courier New" w:hAnsi="Courier New" w:cs="Courier New"/>
          <w:sz w:val="20"/>
          <w:szCs w:val="20"/>
        </w:rPr>
        <w:t>) procedure</w:t>
      </w:r>
    </w:p>
    <w:p w14:paraId="6531EFC5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-----------------------------------------------------------</w:t>
      </w:r>
    </w:p>
    <w:p w14:paraId="47C8413E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Local Variable Dictionary (alphabetically):              -</w:t>
      </w:r>
    </w:p>
    <w:p w14:paraId="687BB7D8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payrollFile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>- check if the file existed. if existed, it will contain the name path</w:t>
      </w:r>
    </w:p>
    <w:p w14:paraId="6D48CEE1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if </w:t>
      </w:r>
      <w:proofErr w:type="gramStart"/>
      <w:r w:rsidRPr="009106D7">
        <w:rPr>
          <w:rFonts w:ascii="Courier New" w:hAnsi="Courier New" w:cs="Courier New"/>
          <w:sz w:val="20"/>
          <w:szCs w:val="20"/>
        </w:rPr>
        <w:t>not ,</w:t>
      </w:r>
      <w:proofErr w:type="gramEnd"/>
      <w:r w:rsidRPr="009106D7">
        <w:rPr>
          <w:rFonts w:ascii="Courier New" w:hAnsi="Courier New" w:cs="Courier New"/>
          <w:sz w:val="20"/>
          <w:szCs w:val="20"/>
        </w:rPr>
        <w:t xml:space="preserve"> it will be blank</w:t>
      </w:r>
    </w:p>
    <w:p w14:paraId="1D357FC8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-----------------------------------------------------------</w:t>
      </w:r>
    </w:p>
    <w:p w14:paraId="2873E0D1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Dim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payrollFile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= Dir(path)</w:t>
      </w:r>
    </w:p>
    <w:p w14:paraId="00847E82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If the file is not found it will create a text file</w:t>
      </w:r>
    </w:p>
    <w:p w14:paraId="75F5E6C3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</w:t>
      </w:r>
      <w:proofErr w:type="gramStart"/>
      <w:r w:rsidRPr="009106D7">
        <w:rPr>
          <w:rFonts w:ascii="Courier New" w:hAnsi="Courier New" w:cs="Courier New"/>
          <w:sz w:val="20"/>
          <w:szCs w:val="20"/>
        </w:rPr>
        <w:t>else</w:t>
      </w:r>
      <w:proofErr w:type="gramEnd"/>
      <w:r w:rsidRPr="009106D7">
        <w:rPr>
          <w:rFonts w:ascii="Courier New" w:hAnsi="Courier New" w:cs="Courier New"/>
          <w:sz w:val="20"/>
          <w:szCs w:val="20"/>
        </w:rPr>
        <w:t xml:space="preserve"> open and read the File</w:t>
      </w:r>
    </w:p>
    <w:p w14:paraId="75A2C71E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If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payrollFile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= "" Then</w:t>
      </w:r>
    </w:p>
    <w:p w14:paraId="00BDAE15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objMyStreamWriter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proofErr w:type="gramStart"/>
      <w:r w:rsidRPr="009106D7">
        <w:rPr>
          <w:rFonts w:ascii="Courier New" w:hAnsi="Courier New" w:cs="Courier New"/>
          <w:sz w:val="20"/>
          <w:szCs w:val="20"/>
        </w:rPr>
        <w:t>System.IO.File.CreateText</w:t>
      </w:r>
      <w:proofErr w:type="spellEnd"/>
      <w:proofErr w:type="gramEnd"/>
      <w:r w:rsidRPr="009106D7">
        <w:rPr>
          <w:rFonts w:ascii="Courier New" w:hAnsi="Courier New" w:cs="Courier New"/>
          <w:sz w:val="20"/>
          <w:szCs w:val="20"/>
        </w:rPr>
        <w:t>(path)</w:t>
      </w:r>
    </w:p>
    <w:p w14:paraId="07CC0990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objMyStreamWriter.Close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>()</w:t>
      </w:r>
    </w:p>
    <w:p w14:paraId="39979A0D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9106D7">
        <w:rPr>
          <w:rFonts w:ascii="Courier New" w:hAnsi="Courier New" w:cs="Courier New"/>
          <w:sz w:val="20"/>
          <w:szCs w:val="20"/>
        </w:rPr>
        <w:t>AddEmployee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>(</w:t>
      </w:r>
      <w:proofErr w:type="gramEnd"/>
      <w:r w:rsidRPr="009106D7">
        <w:rPr>
          <w:rFonts w:ascii="Courier New" w:hAnsi="Courier New" w:cs="Courier New"/>
          <w:sz w:val="20"/>
          <w:szCs w:val="20"/>
        </w:rPr>
        <w:t>)</w:t>
      </w:r>
    </w:p>
    <w:p w14:paraId="07FDC7AB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lastRenderedPageBreak/>
        <w:t xml:space="preserve">        Else</w:t>
      </w:r>
    </w:p>
    <w:p w14:paraId="2DE1AC4F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9106D7">
        <w:rPr>
          <w:rFonts w:ascii="Courier New" w:hAnsi="Courier New" w:cs="Courier New"/>
          <w:sz w:val="20"/>
          <w:szCs w:val="20"/>
        </w:rPr>
        <w:t>ReadFile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>(</w:t>
      </w:r>
      <w:proofErr w:type="gramEnd"/>
      <w:r w:rsidRPr="009106D7">
        <w:rPr>
          <w:rFonts w:ascii="Courier New" w:hAnsi="Courier New" w:cs="Courier New"/>
          <w:sz w:val="20"/>
          <w:szCs w:val="20"/>
        </w:rPr>
        <w:t>)</w:t>
      </w:r>
    </w:p>
    <w:p w14:paraId="459C2D96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End If</w:t>
      </w:r>
    </w:p>
    <w:p w14:paraId="138DB9FF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End Sub</w:t>
      </w:r>
    </w:p>
    <w:p w14:paraId="3F2531B2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</w:p>
    <w:p w14:paraId="10F04D23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Private Sub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btnCalc_</w:t>
      </w:r>
      <w:proofErr w:type="gramStart"/>
      <w:r w:rsidRPr="009106D7">
        <w:rPr>
          <w:rFonts w:ascii="Courier New" w:hAnsi="Courier New" w:cs="Courier New"/>
          <w:sz w:val="20"/>
          <w:szCs w:val="20"/>
        </w:rPr>
        <w:t>Click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>(</w:t>
      </w:r>
      <w:proofErr w:type="gramEnd"/>
      <w:r w:rsidRPr="009106D7">
        <w:rPr>
          <w:rFonts w:ascii="Courier New" w:hAnsi="Courier New" w:cs="Courier New"/>
          <w:sz w:val="20"/>
          <w:szCs w:val="20"/>
        </w:rPr>
        <w:t xml:space="preserve">sender As Object, e As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EventArgs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) Handles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btnCalc.Click</w:t>
      </w:r>
      <w:proofErr w:type="spellEnd"/>
    </w:p>
    <w:p w14:paraId="6DCBF886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-----------------------------------------------------------</w:t>
      </w:r>
    </w:p>
    <w:p w14:paraId="450A3174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           Subprogram Name: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btnCalc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               -</w:t>
      </w:r>
    </w:p>
    <w:p w14:paraId="331803E3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-----------------------------------------------------------</w:t>
      </w:r>
    </w:p>
    <w:p w14:paraId="3B59DFA6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               Written By: Binh Dang                -</w:t>
      </w:r>
    </w:p>
    <w:p w14:paraId="01E5C863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               Written On: January 13, 2022              -</w:t>
      </w:r>
    </w:p>
    <w:p w14:paraId="674532B6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-----------------------------------------------------------</w:t>
      </w:r>
    </w:p>
    <w:p w14:paraId="64B76B86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Subprogram Purpose:                                      -</w:t>
      </w:r>
    </w:p>
    <w:p w14:paraId="6BA4EABD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                                                         -</w:t>
      </w:r>
    </w:p>
    <w:p w14:paraId="30CE468D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This subroutine extracts the values entered from the user-</w:t>
      </w:r>
    </w:p>
    <w:p w14:paraId="74756CA8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into the variable. Then calculate the wage and change the label</w:t>
      </w:r>
    </w:p>
    <w:p w14:paraId="57D65647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start with 'the Employee is due'</w:t>
      </w:r>
    </w:p>
    <w:p w14:paraId="54B8B556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-----------------------------------------------------------</w:t>
      </w:r>
    </w:p>
    <w:p w14:paraId="4D119263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Parameter Dictionary (in parameter order):               -</w:t>
      </w:r>
    </w:p>
    <w:p w14:paraId="3629BA41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aCompanyBillInfo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- The structure variable which contains -</w:t>
      </w:r>
    </w:p>
    <w:p w14:paraId="79DB24BB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                   all information for the project </w:t>
      </w:r>
      <w:proofErr w:type="gramStart"/>
      <w:r w:rsidRPr="009106D7">
        <w:rPr>
          <w:rFonts w:ascii="Courier New" w:hAnsi="Courier New" w:cs="Courier New"/>
          <w:sz w:val="20"/>
          <w:szCs w:val="20"/>
        </w:rPr>
        <w:t>from  -</w:t>
      </w:r>
      <w:proofErr w:type="gramEnd"/>
    </w:p>
    <w:p w14:paraId="671D00F5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                   which the program is creating a bill. -</w:t>
      </w:r>
    </w:p>
    <w:p w14:paraId="5EBAADEA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-----------------------------------------------------------</w:t>
      </w:r>
    </w:p>
    <w:p w14:paraId="3AAECDF6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Local Variable Dictionary (alphabetically):              -</w:t>
      </w:r>
    </w:p>
    <w:p w14:paraId="5F203C0B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h - input hours</w:t>
      </w:r>
    </w:p>
    <w:p w14:paraId="72AC5E7D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totalWage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- multiply the wage with hours if the salary is checked</w:t>
      </w:r>
    </w:p>
    <w:p w14:paraId="59B1E236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            then multiply it with 40</w:t>
      </w:r>
    </w:p>
    <w:p w14:paraId="184014C0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w - input wage</w:t>
      </w:r>
    </w:p>
    <w:p w14:paraId="6D68C923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-----------------------------------------------------------</w:t>
      </w:r>
    </w:p>
    <w:p w14:paraId="67F9372D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Dim h As Double = </w:t>
      </w:r>
      <w:proofErr w:type="spellStart"/>
      <w:proofErr w:type="gramStart"/>
      <w:r w:rsidRPr="009106D7">
        <w:rPr>
          <w:rFonts w:ascii="Courier New" w:hAnsi="Courier New" w:cs="Courier New"/>
          <w:sz w:val="20"/>
          <w:szCs w:val="20"/>
        </w:rPr>
        <w:t>CDbl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9106D7">
        <w:rPr>
          <w:rFonts w:ascii="Courier New" w:hAnsi="Courier New" w:cs="Courier New"/>
          <w:sz w:val="20"/>
          <w:szCs w:val="20"/>
        </w:rPr>
        <w:t>txtHours.Text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>)</w:t>
      </w:r>
    </w:p>
    <w:p w14:paraId="5EC6B61A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Dim w As Double = </w:t>
      </w:r>
      <w:proofErr w:type="spellStart"/>
      <w:proofErr w:type="gramStart"/>
      <w:r w:rsidRPr="009106D7">
        <w:rPr>
          <w:rFonts w:ascii="Courier New" w:hAnsi="Courier New" w:cs="Courier New"/>
          <w:sz w:val="20"/>
          <w:szCs w:val="20"/>
        </w:rPr>
        <w:t>CDbl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9106D7">
        <w:rPr>
          <w:rFonts w:ascii="Courier New" w:hAnsi="Courier New" w:cs="Courier New"/>
          <w:sz w:val="20"/>
          <w:szCs w:val="20"/>
        </w:rPr>
        <w:t>txtWages.Text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>)</w:t>
      </w:r>
    </w:p>
    <w:p w14:paraId="0844EDD9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Dim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totalWage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As Double</w:t>
      </w:r>
    </w:p>
    <w:p w14:paraId="57654E9C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</w:p>
    <w:p w14:paraId="64859A06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Alogrith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check if the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boc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is checked, then calculate the wage</w:t>
      </w:r>
    </w:p>
    <w:p w14:paraId="7472D2D6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If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chkSalaried.Checked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9106D7">
        <w:rPr>
          <w:rFonts w:ascii="Courier New" w:hAnsi="Courier New" w:cs="Courier New"/>
          <w:sz w:val="20"/>
          <w:szCs w:val="20"/>
        </w:rPr>
        <w:t>True</w:t>
      </w:r>
      <w:proofErr w:type="gramEnd"/>
      <w:r w:rsidRPr="009106D7">
        <w:rPr>
          <w:rFonts w:ascii="Courier New" w:hAnsi="Courier New" w:cs="Courier New"/>
          <w:sz w:val="20"/>
          <w:szCs w:val="20"/>
        </w:rPr>
        <w:t xml:space="preserve"> Then</w:t>
      </w:r>
    </w:p>
    <w:p w14:paraId="740F42D7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totalWage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= 40.0 * w</w:t>
      </w:r>
    </w:p>
    <w:p w14:paraId="08842FEA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Else</w:t>
      </w:r>
    </w:p>
    <w:p w14:paraId="522ED695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    If (h &lt;= 40 And h &gt; 0) Then</w:t>
      </w:r>
    </w:p>
    <w:p w14:paraId="69EB0345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       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totalWage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= w * h</w:t>
      </w:r>
    </w:p>
    <w:p w14:paraId="77E9528B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    Else</w:t>
      </w:r>
    </w:p>
    <w:p w14:paraId="4D108E97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       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totalWage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= w * 40 + (h - 40) * rate * w</w:t>
      </w:r>
    </w:p>
    <w:p w14:paraId="0F3B0682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    End If</w:t>
      </w:r>
    </w:p>
    <w:p w14:paraId="66755FEC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End If</w:t>
      </w:r>
    </w:p>
    <w:p w14:paraId="3FEDD180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Change the text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lable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to know how much the salary is </w:t>
      </w:r>
    </w:p>
    <w:p w14:paraId="218B0381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lblWage.Text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= "Employee is due " &amp;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FormatCurrency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>(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totalWage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>)</w:t>
      </w:r>
    </w:p>
    <w:p w14:paraId="6D1223D5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End Sub</w:t>
      </w:r>
    </w:p>
    <w:p w14:paraId="6BF59684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</w:p>
    <w:p w14:paraId="479C34C6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Private Sub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btnAdd_</w:t>
      </w:r>
      <w:proofErr w:type="gramStart"/>
      <w:r w:rsidRPr="009106D7">
        <w:rPr>
          <w:rFonts w:ascii="Courier New" w:hAnsi="Courier New" w:cs="Courier New"/>
          <w:sz w:val="20"/>
          <w:szCs w:val="20"/>
        </w:rPr>
        <w:t>Click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>(</w:t>
      </w:r>
      <w:proofErr w:type="gramEnd"/>
      <w:r w:rsidRPr="009106D7">
        <w:rPr>
          <w:rFonts w:ascii="Courier New" w:hAnsi="Courier New" w:cs="Courier New"/>
          <w:sz w:val="20"/>
          <w:szCs w:val="20"/>
        </w:rPr>
        <w:t xml:space="preserve">sender As Object, e As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EventArgs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) Handles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btnAdd.Click</w:t>
      </w:r>
      <w:proofErr w:type="spellEnd"/>
    </w:p>
    <w:p w14:paraId="4EA15C48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-----------------------------------------------------------</w:t>
      </w:r>
    </w:p>
    <w:p w14:paraId="1F5E1385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           Subprogram Name: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btnAdd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  -</w:t>
      </w:r>
    </w:p>
    <w:p w14:paraId="771F953A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-----------------------------------------------------------</w:t>
      </w:r>
    </w:p>
    <w:p w14:paraId="11ACCFF4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               Written By: Binh Dang                -</w:t>
      </w:r>
    </w:p>
    <w:p w14:paraId="2DB27D1D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               Written On: January 14, 2022              -</w:t>
      </w:r>
    </w:p>
    <w:p w14:paraId="3376813A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-----------------------------------------------------------</w:t>
      </w:r>
    </w:p>
    <w:p w14:paraId="644850AE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Subprogram Purpose:                                      -</w:t>
      </w:r>
    </w:p>
    <w:p w14:paraId="454C0F68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lastRenderedPageBreak/>
        <w:t xml:space="preserve">        '-                                                          -</w:t>
      </w:r>
    </w:p>
    <w:p w14:paraId="11F7EDB6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This subroutine is called whenever the user clicks the   -</w:t>
      </w:r>
    </w:p>
    <w:p w14:paraId="6F672C4A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"Add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NEw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Employee" button.  This routine will call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AddEmployee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sub-</w:t>
      </w:r>
    </w:p>
    <w:p w14:paraId="641B1688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-----------------------------------------------------------</w:t>
      </w:r>
    </w:p>
    <w:p w14:paraId="7E3C3EC9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9106D7">
        <w:rPr>
          <w:rFonts w:ascii="Courier New" w:hAnsi="Courier New" w:cs="Courier New"/>
          <w:sz w:val="20"/>
          <w:szCs w:val="20"/>
        </w:rPr>
        <w:t>AddEmployee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>(</w:t>
      </w:r>
      <w:proofErr w:type="gramEnd"/>
      <w:r w:rsidRPr="009106D7">
        <w:rPr>
          <w:rFonts w:ascii="Courier New" w:hAnsi="Courier New" w:cs="Courier New"/>
          <w:sz w:val="20"/>
          <w:szCs w:val="20"/>
        </w:rPr>
        <w:t>)</w:t>
      </w:r>
    </w:p>
    <w:p w14:paraId="6841ADFC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End Sub</w:t>
      </w:r>
    </w:p>
    <w:p w14:paraId="3ABC9E40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</w:p>
    <w:p w14:paraId="710FC0D5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Private Sub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btnSave_</w:t>
      </w:r>
      <w:proofErr w:type="gramStart"/>
      <w:r w:rsidRPr="009106D7">
        <w:rPr>
          <w:rFonts w:ascii="Courier New" w:hAnsi="Courier New" w:cs="Courier New"/>
          <w:sz w:val="20"/>
          <w:szCs w:val="20"/>
        </w:rPr>
        <w:t>Click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>(</w:t>
      </w:r>
      <w:proofErr w:type="gramEnd"/>
      <w:r w:rsidRPr="009106D7">
        <w:rPr>
          <w:rFonts w:ascii="Courier New" w:hAnsi="Courier New" w:cs="Courier New"/>
          <w:sz w:val="20"/>
          <w:szCs w:val="20"/>
        </w:rPr>
        <w:t xml:space="preserve">sender As Object, e As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EventArgs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) Handles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btnSave.Click</w:t>
      </w:r>
      <w:proofErr w:type="spellEnd"/>
    </w:p>
    <w:p w14:paraId="0465A571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-----------------------------------------------------------</w:t>
      </w:r>
    </w:p>
    <w:p w14:paraId="4A888F7B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           Subprogram Name: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btnSave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  -</w:t>
      </w:r>
    </w:p>
    <w:p w14:paraId="73F53AB2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-----------------------------------------------------------</w:t>
      </w:r>
    </w:p>
    <w:p w14:paraId="21D9B6C7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               Written By: Binh Dang                -</w:t>
      </w:r>
    </w:p>
    <w:p w14:paraId="3845AA5D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               Written On: January 14, 2022              -</w:t>
      </w:r>
    </w:p>
    <w:p w14:paraId="63A582DB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-----------------------------------------------------------</w:t>
      </w:r>
    </w:p>
    <w:p w14:paraId="5F99F9ED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Subprogram Purpose:                                      -</w:t>
      </w:r>
    </w:p>
    <w:p w14:paraId="3115E84B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                                                         -</w:t>
      </w:r>
    </w:p>
    <w:p w14:paraId="307D4E01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This subroutine is called whenever the user clicks the   -</w:t>
      </w:r>
    </w:p>
    <w:p w14:paraId="52263E26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Save button.  This routine will validate everything from the text boxes</w:t>
      </w:r>
    </w:p>
    <w:p w14:paraId="202B2414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Then put to the note then save it if input right, else show an error message </w:t>
      </w:r>
    </w:p>
    <w:p w14:paraId="3213D8CD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Later it will call the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subprocedure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Read File </w:t>
      </w:r>
    </w:p>
    <w:p w14:paraId="3E70F987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-----------------------------------------------------------</w:t>
      </w:r>
    </w:p>
    <w:p w14:paraId="0F218DB5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Parameter Dictionary (in parameter order):               -</w:t>
      </w:r>
    </w:p>
    <w:p w14:paraId="15460E2E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objMyStreamWriter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-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StreamWriter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variable for writing to txt </w:t>
      </w:r>
    </w:p>
    <w:p w14:paraId="3B9AC1BE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-----------------------------------------------------------</w:t>
      </w:r>
    </w:p>
    <w:p w14:paraId="3B07775B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Local Variable Dictionary (alphabetically):              -</w:t>
      </w:r>
    </w:p>
    <w:p w14:paraId="287AB607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(</w:t>
      </w:r>
      <w:proofErr w:type="gramStart"/>
      <w:r w:rsidRPr="009106D7">
        <w:rPr>
          <w:rFonts w:ascii="Courier New" w:hAnsi="Courier New" w:cs="Courier New"/>
          <w:sz w:val="20"/>
          <w:szCs w:val="20"/>
        </w:rPr>
        <w:t xml:space="preserve">None)   </w:t>
      </w:r>
      <w:proofErr w:type="gramEnd"/>
      <w:r w:rsidRPr="009106D7">
        <w:rPr>
          <w:rFonts w:ascii="Courier New" w:hAnsi="Courier New" w:cs="Courier New"/>
          <w:sz w:val="20"/>
          <w:szCs w:val="20"/>
        </w:rPr>
        <w:t xml:space="preserve">                                                -</w:t>
      </w:r>
    </w:p>
    <w:p w14:paraId="06A5E777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-----------------------------------------------------------</w:t>
      </w:r>
    </w:p>
    <w:p w14:paraId="25AD6732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</w:p>
    <w:p w14:paraId="085CAE07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objMyStreamWriter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proofErr w:type="gramStart"/>
      <w:r w:rsidRPr="009106D7">
        <w:rPr>
          <w:rFonts w:ascii="Courier New" w:hAnsi="Courier New" w:cs="Courier New"/>
          <w:sz w:val="20"/>
          <w:szCs w:val="20"/>
        </w:rPr>
        <w:t>My.Computer.FileSystem</w:t>
      </w:r>
      <w:proofErr w:type="gramEnd"/>
      <w:r w:rsidRPr="009106D7">
        <w:rPr>
          <w:rFonts w:ascii="Courier New" w:hAnsi="Courier New" w:cs="Courier New"/>
          <w:sz w:val="20"/>
          <w:szCs w:val="20"/>
        </w:rPr>
        <w:t>.OpenTextFileWriter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>(path, True)</w:t>
      </w:r>
    </w:p>
    <w:p w14:paraId="668CF33F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Validate the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INput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making sure that user input is right</w:t>
      </w:r>
    </w:p>
    <w:p w14:paraId="485C9446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If </w:t>
      </w:r>
      <w:proofErr w:type="spellStart"/>
      <w:proofErr w:type="gramStart"/>
      <w:r w:rsidRPr="009106D7">
        <w:rPr>
          <w:rFonts w:ascii="Courier New" w:hAnsi="Courier New" w:cs="Courier New"/>
          <w:sz w:val="20"/>
          <w:szCs w:val="20"/>
        </w:rPr>
        <w:t>IsNumeric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9106D7">
        <w:rPr>
          <w:rFonts w:ascii="Courier New" w:hAnsi="Courier New" w:cs="Courier New"/>
          <w:sz w:val="20"/>
          <w:szCs w:val="20"/>
        </w:rPr>
        <w:t>txtHours.Text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) And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IsNumeric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>(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txtWages.Text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>) Then</w:t>
      </w:r>
    </w:p>
    <w:p w14:paraId="22B119D9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objMyStreamWriter.WriteLine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>(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txtName.Text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&amp; ", " &amp;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txtID.Text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&amp; ", " &amp;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txtHours.Text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&amp; ", " &amp;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txtWages.Text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>)</w:t>
      </w:r>
    </w:p>
    <w:p w14:paraId="7F395A31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objMyStreamWriter.Close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>()</w:t>
      </w:r>
    </w:p>
    <w:p w14:paraId="56460B20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    'When starting the program and add new employee, ctr will set to one</w:t>
      </w:r>
    </w:p>
    <w:p w14:paraId="5825B83E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    If ctr &gt; 0 Then</w:t>
      </w:r>
    </w:p>
    <w:p w14:paraId="3A1A18C3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        ctr = </w:t>
      </w:r>
      <w:proofErr w:type="spellStart"/>
      <w:proofErr w:type="gramStart"/>
      <w:r w:rsidRPr="009106D7">
        <w:rPr>
          <w:rFonts w:ascii="Courier New" w:hAnsi="Courier New" w:cs="Courier New"/>
          <w:sz w:val="20"/>
          <w:szCs w:val="20"/>
        </w:rPr>
        <w:t>employees.Count</w:t>
      </w:r>
      <w:proofErr w:type="spellEnd"/>
      <w:proofErr w:type="gramEnd"/>
      <w:r w:rsidRPr="009106D7">
        <w:rPr>
          <w:rFonts w:ascii="Courier New" w:hAnsi="Courier New" w:cs="Courier New"/>
          <w:sz w:val="20"/>
          <w:szCs w:val="20"/>
        </w:rPr>
        <w:t>()</w:t>
      </w:r>
    </w:p>
    <w:p w14:paraId="1634BC72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    End If</w:t>
      </w:r>
    </w:p>
    <w:p w14:paraId="002E1F75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9106D7">
        <w:rPr>
          <w:rFonts w:ascii="Courier New" w:hAnsi="Courier New" w:cs="Courier New"/>
          <w:sz w:val="20"/>
          <w:szCs w:val="20"/>
        </w:rPr>
        <w:t>ReadFile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>(</w:t>
      </w:r>
      <w:proofErr w:type="gramEnd"/>
      <w:r w:rsidRPr="009106D7">
        <w:rPr>
          <w:rFonts w:ascii="Courier New" w:hAnsi="Courier New" w:cs="Courier New"/>
          <w:sz w:val="20"/>
          <w:szCs w:val="20"/>
        </w:rPr>
        <w:t>)</w:t>
      </w:r>
    </w:p>
    <w:p w14:paraId="04798E45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Else</w:t>
      </w:r>
    </w:p>
    <w:p w14:paraId="46539A79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MessageBox.Show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>("Input Error")</w:t>
      </w:r>
    </w:p>
    <w:p w14:paraId="1059FF05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objMyStreamWriter.Close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>()</w:t>
      </w:r>
    </w:p>
    <w:p w14:paraId="67991517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9106D7">
        <w:rPr>
          <w:rFonts w:ascii="Courier New" w:hAnsi="Courier New" w:cs="Courier New"/>
          <w:sz w:val="20"/>
          <w:szCs w:val="20"/>
        </w:rPr>
        <w:t>AddEmployee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>(</w:t>
      </w:r>
      <w:proofErr w:type="gramEnd"/>
      <w:r w:rsidRPr="009106D7">
        <w:rPr>
          <w:rFonts w:ascii="Courier New" w:hAnsi="Courier New" w:cs="Courier New"/>
          <w:sz w:val="20"/>
          <w:szCs w:val="20"/>
        </w:rPr>
        <w:t>)</w:t>
      </w:r>
    </w:p>
    <w:p w14:paraId="76CB0EFC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End If</w:t>
      </w:r>
    </w:p>
    <w:p w14:paraId="670ACE82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End Sub</w:t>
      </w:r>
    </w:p>
    <w:p w14:paraId="24A13FE6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</w:p>
    <w:p w14:paraId="591D18E5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Private Sub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btnCancel_</w:t>
      </w:r>
      <w:proofErr w:type="gramStart"/>
      <w:r w:rsidRPr="009106D7">
        <w:rPr>
          <w:rFonts w:ascii="Courier New" w:hAnsi="Courier New" w:cs="Courier New"/>
          <w:sz w:val="20"/>
          <w:szCs w:val="20"/>
        </w:rPr>
        <w:t>Click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>(</w:t>
      </w:r>
      <w:proofErr w:type="gramEnd"/>
      <w:r w:rsidRPr="009106D7">
        <w:rPr>
          <w:rFonts w:ascii="Courier New" w:hAnsi="Courier New" w:cs="Courier New"/>
          <w:sz w:val="20"/>
          <w:szCs w:val="20"/>
        </w:rPr>
        <w:t xml:space="preserve">sender As Object, e As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EventArgs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) Handles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btnCancel.Click</w:t>
      </w:r>
      <w:proofErr w:type="spellEnd"/>
    </w:p>
    <w:p w14:paraId="4C50E7D3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-----------------------------------------------------------</w:t>
      </w:r>
    </w:p>
    <w:p w14:paraId="56DA734D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           Subprogram Name: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btnAdd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  -</w:t>
      </w:r>
    </w:p>
    <w:p w14:paraId="15862F29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-----------------------------------------------------------</w:t>
      </w:r>
    </w:p>
    <w:p w14:paraId="57CBF7BB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               Written By: Binh Dang                -</w:t>
      </w:r>
    </w:p>
    <w:p w14:paraId="46EBB7D8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               Written On: January 14, 2022              -</w:t>
      </w:r>
    </w:p>
    <w:p w14:paraId="5BF8BD6C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-----------------------------------------------------------</w:t>
      </w:r>
    </w:p>
    <w:p w14:paraId="7087BDE9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Subprogram Purpose:                                      -</w:t>
      </w:r>
    </w:p>
    <w:p w14:paraId="228D8025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                                                         -</w:t>
      </w:r>
    </w:p>
    <w:p w14:paraId="2979BF85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lastRenderedPageBreak/>
        <w:t xml:space="preserve">        '- This subroutine is called whenever the user clicks the   -</w:t>
      </w:r>
    </w:p>
    <w:p w14:paraId="3EB50E02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"Cancel" button.  This routine will call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Readile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subprocedure</w:t>
      </w:r>
      <w:proofErr w:type="spellEnd"/>
    </w:p>
    <w:p w14:paraId="42E74183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-----------------------------------------------------------</w:t>
      </w:r>
    </w:p>
    <w:p w14:paraId="3CC90FD0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9106D7">
        <w:rPr>
          <w:rFonts w:ascii="Courier New" w:hAnsi="Courier New" w:cs="Courier New"/>
          <w:sz w:val="20"/>
          <w:szCs w:val="20"/>
        </w:rPr>
        <w:t>ReadFile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>(</w:t>
      </w:r>
      <w:proofErr w:type="gramEnd"/>
      <w:r w:rsidRPr="009106D7">
        <w:rPr>
          <w:rFonts w:ascii="Courier New" w:hAnsi="Courier New" w:cs="Courier New"/>
          <w:sz w:val="20"/>
          <w:szCs w:val="20"/>
        </w:rPr>
        <w:t>)</w:t>
      </w:r>
    </w:p>
    <w:p w14:paraId="08707482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End Sub</w:t>
      </w:r>
    </w:p>
    <w:p w14:paraId="5D325FD0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</w:p>
    <w:p w14:paraId="70929E6E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Private Sub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btnNext_</w:t>
      </w:r>
      <w:proofErr w:type="gramStart"/>
      <w:r w:rsidRPr="009106D7">
        <w:rPr>
          <w:rFonts w:ascii="Courier New" w:hAnsi="Courier New" w:cs="Courier New"/>
          <w:sz w:val="20"/>
          <w:szCs w:val="20"/>
        </w:rPr>
        <w:t>Click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>(</w:t>
      </w:r>
      <w:proofErr w:type="gramEnd"/>
      <w:r w:rsidRPr="009106D7">
        <w:rPr>
          <w:rFonts w:ascii="Courier New" w:hAnsi="Courier New" w:cs="Courier New"/>
          <w:sz w:val="20"/>
          <w:szCs w:val="20"/>
        </w:rPr>
        <w:t xml:space="preserve">sender As Object, e As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EventArgs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) Handles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btnNext.Click</w:t>
      </w:r>
      <w:proofErr w:type="spellEnd"/>
    </w:p>
    <w:p w14:paraId="43D4C311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-----------------------------------------------------------</w:t>
      </w:r>
    </w:p>
    <w:p w14:paraId="544C4C99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           Subprogram Name: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btnNext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  -</w:t>
      </w:r>
    </w:p>
    <w:p w14:paraId="0E23793B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-----------------------------------------------------------</w:t>
      </w:r>
    </w:p>
    <w:p w14:paraId="01EE7247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               Written By: Binh Dang                -</w:t>
      </w:r>
    </w:p>
    <w:p w14:paraId="33A2B6DB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               Written On: January 15, 2022              -</w:t>
      </w:r>
    </w:p>
    <w:p w14:paraId="044DB7B9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-----------------------------------------------------------</w:t>
      </w:r>
    </w:p>
    <w:p w14:paraId="348DD540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Subprogram Purpose:                                      -</w:t>
      </w:r>
    </w:p>
    <w:p w14:paraId="403AD60F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                                                         -</w:t>
      </w:r>
    </w:p>
    <w:p w14:paraId="2C32E72D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This subroutine is called whenever the user clicks the   -</w:t>
      </w:r>
    </w:p>
    <w:p w14:paraId="37DB6823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"&gt;&gt;" button.  This routine will increase the counter to know</w:t>
      </w:r>
    </w:p>
    <w:p w14:paraId="7736E8CB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what user it's on and then call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ReadFile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subprocedure</w:t>
      </w:r>
      <w:proofErr w:type="spellEnd"/>
    </w:p>
    <w:p w14:paraId="108DAB09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-----------------------------------------------------------</w:t>
      </w:r>
    </w:p>
    <w:p w14:paraId="25E73257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ctr = ctr + 1</w:t>
      </w:r>
    </w:p>
    <w:p w14:paraId="318304AE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9106D7">
        <w:rPr>
          <w:rFonts w:ascii="Courier New" w:hAnsi="Courier New" w:cs="Courier New"/>
          <w:sz w:val="20"/>
          <w:szCs w:val="20"/>
        </w:rPr>
        <w:t>ReadFile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>(</w:t>
      </w:r>
      <w:proofErr w:type="gramEnd"/>
      <w:r w:rsidRPr="009106D7">
        <w:rPr>
          <w:rFonts w:ascii="Courier New" w:hAnsi="Courier New" w:cs="Courier New"/>
          <w:sz w:val="20"/>
          <w:szCs w:val="20"/>
        </w:rPr>
        <w:t>)</w:t>
      </w:r>
    </w:p>
    <w:p w14:paraId="0A574F38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End Sub</w:t>
      </w:r>
    </w:p>
    <w:p w14:paraId="5286E02C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</w:p>
    <w:p w14:paraId="1B52E71B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Private Sub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btnBack_</w:t>
      </w:r>
      <w:proofErr w:type="gramStart"/>
      <w:r w:rsidRPr="009106D7">
        <w:rPr>
          <w:rFonts w:ascii="Courier New" w:hAnsi="Courier New" w:cs="Courier New"/>
          <w:sz w:val="20"/>
          <w:szCs w:val="20"/>
        </w:rPr>
        <w:t>Click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>(</w:t>
      </w:r>
      <w:proofErr w:type="gramEnd"/>
      <w:r w:rsidRPr="009106D7">
        <w:rPr>
          <w:rFonts w:ascii="Courier New" w:hAnsi="Courier New" w:cs="Courier New"/>
          <w:sz w:val="20"/>
          <w:szCs w:val="20"/>
        </w:rPr>
        <w:t xml:space="preserve">sender As Object, e As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EventArgs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) Handles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btnBack.Click</w:t>
      </w:r>
      <w:proofErr w:type="spellEnd"/>
    </w:p>
    <w:p w14:paraId="5678B898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-----------------------------------------------------------</w:t>
      </w:r>
    </w:p>
    <w:p w14:paraId="704E8B7D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           Subprogram Name: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btBack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  -</w:t>
      </w:r>
    </w:p>
    <w:p w14:paraId="104A264F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-----------------------------------------------------------</w:t>
      </w:r>
    </w:p>
    <w:p w14:paraId="07AC6DC2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               Written By: Binh Dang                -</w:t>
      </w:r>
    </w:p>
    <w:p w14:paraId="7CFB62C5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               Written On: January 15, 2022              -</w:t>
      </w:r>
    </w:p>
    <w:p w14:paraId="530921B7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-----------------------------------------------------------</w:t>
      </w:r>
    </w:p>
    <w:p w14:paraId="205F56F4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Subprogram Purpose:                                      -</w:t>
      </w:r>
    </w:p>
    <w:p w14:paraId="04979095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                                                         -</w:t>
      </w:r>
    </w:p>
    <w:p w14:paraId="4592519C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This subroutine is called whenever the user clicks the   -</w:t>
      </w:r>
    </w:p>
    <w:p w14:paraId="1951B154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"&lt;&lt;" button.  This routine will decrease the counter to know</w:t>
      </w:r>
    </w:p>
    <w:p w14:paraId="6E0CAD51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what user it's on and then call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ReadFile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subprocedure</w:t>
      </w:r>
      <w:proofErr w:type="spellEnd"/>
    </w:p>
    <w:p w14:paraId="7761F967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-----------------------------------------------------------</w:t>
      </w:r>
    </w:p>
    <w:p w14:paraId="04A9E3BA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ctr = ctr - 1</w:t>
      </w:r>
    </w:p>
    <w:p w14:paraId="0491FB10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9106D7">
        <w:rPr>
          <w:rFonts w:ascii="Courier New" w:hAnsi="Courier New" w:cs="Courier New"/>
          <w:sz w:val="20"/>
          <w:szCs w:val="20"/>
        </w:rPr>
        <w:t>ReadFile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>(</w:t>
      </w:r>
      <w:proofErr w:type="gramEnd"/>
      <w:r w:rsidRPr="009106D7">
        <w:rPr>
          <w:rFonts w:ascii="Courier New" w:hAnsi="Courier New" w:cs="Courier New"/>
          <w:sz w:val="20"/>
          <w:szCs w:val="20"/>
        </w:rPr>
        <w:t>)</w:t>
      </w:r>
    </w:p>
    <w:p w14:paraId="6F5959E5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End Sub</w:t>
      </w:r>
    </w:p>
    <w:p w14:paraId="51DA922A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</w:p>
    <w:p w14:paraId="4926255B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Sub </w:t>
      </w:r>
      <w:proofErr w:type="spellStart"/>
      <w:proofErr w:type="gramStart"/>
      <w:r w:rsidRPr="009106D7">
        <w:rPr>
          <w:rFonts w:ascii="Courier New" w:hAnsi="Courier New" w:cs="Courier New"/>
          <w:sz w:val="20"/>
          <w:szCs w:val="20"/>
        </w:rPr>
        <w:t>ReadFile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>(</w:t>
      </w:r>
      <w:proofErr w:type="gramEnd"/>
      <w:r w:rsidRPr="009106D7">
        <w:rPr>
          <w:rFonts w:ascii="Courier New" w:hAnsi="Courier New" w:cs="Courier New"/>
          <w:sz w:val="20"/>
          <w:szCs w:val="20"/>
        </w:rPr>
        <w:t>)</w:t>
      </w:r>
    </w:p>
    <w:p w14:paraId="5773F491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-----------------------------------------------------------</w:t>
      </w:r>
    </w:p>
    <w:p w14:paraId="167A36B8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               Subprogram Name: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ReadFile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         -</w:t>
      </w:r>
    </w:p>
    <w:p w14:paraId="6991F4BA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-----------------------------------------------------------</w:t>
      </w:r>
    </w:p>
    <w:p w14:paraId="1F667324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               Written By: Binh Dang            -</w:t>
      </w:r>
    </w:p>
    <w:p w14:paraId="385BF150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               Written On: January 15, 2022              -</w:t>
      </w:r>
    </w:p>
    <w:p w14:paraId="3A455D9C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-----------------------------------------------------------</w:t>
      </w:r>
    </w:p>
    <w:p w14:paraId="1224F175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Subprogram Purpose:                                      -</w:t>
      </w:r>
    </w:p>
    <w:p w14:paraId="2E4FC96E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                                                         -</w:t>
      </w:r>
    </w:p>
    <w:p w14:paraId="45EF5614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This subroutine will hide the button save and cancel when the</w:t>
      </w:r>
    </w:p>
    <w:p w14:paraId="09C6244C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employee is being read. Then it will turn the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txtbox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to read only to not allow</w:t>
      </w:r>
    </w:p>
    <w:p w14:paraId="116B21B9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user to edit the data field. Then it showed the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the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Back, Next and Add employee button </w:t>
      </w:r>
    </w:p>
    <w:p w14:paraId="55F96CD4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</w:t>
      </w:r>
      <w:proofErr w:type="gramStart"/>
      <w:r w:rsidRPr="009106D7">
        <w:rPr>
          <w:rFonts w:ascii="Courier New" w:hAnsi="Courier New" w:cs="Courier New"/>
          <w:sz w:val="20"/>
          <w:szCs w:val="20"/>
        </w:rPr>
        <w:t>Also</w:t>
      </w:r>
      <w:proofErr w:type="gramEnd"/>
      <w:r w:rsidRPr="009106D7">
        <w:rPr>
          <w:rFonts w:ascii="Courier New" w:hAnsi="Courier New" w:cs="Courier New"/>
          <w:sz w:val="20"/>
          <w:szCs w:val="20"/>
        </w:rPr>
        <w:t xml:space="preserve"> when the new employee is being read, it also delete the label, so </w:t>
      </w:r>
    </w:p>
    <w:p w14:paraId="5CD0EAD0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user won't get confused by reading.</w:t>
      </w:r>
    </w:p>
    <w:p w14:paraId="55CD19AF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lastRenderedPageBreak/>
        <w:t xml:space="preserve">        '- Then, the sub procedure will find the file with the path to read the file, then read the employee structure</w:t>
      </w:r>
    </w:p>
    <w:p w14:paraId="385F2C89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by reading it line by line, </w:t>
      </w:r>
    </w:p>
    <w:p w14:paraId="363C5511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Then, it will check the counter if it is in the right position else show the message box</w:t>
      </w:r>
    </w:p>
    <w:p w14:paraId="43984A16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In case there are no employee is written in the file (first started), it </w:t>
      </w:r>
      <w:proofErr w:type="gramStart"/>
      <w:r w:rsidRPr="009106D7">
        <w:rPr>
          <w:rFonts w:ascii="Courier New" w:hAnsi="Courier New" w:cs="Courier New"/>
          <w:sz w:val="20"/>
          <w:szCs w:val="20"/>
        </w:rPr>
        <w:t>move</w:t>
      </w:r>
      <w:proofErr w:type="gramEnd"/>
      <w:r w:rsidRPr="009106D7">
        <w:rPr>
          <w:rFonts w:ascii="Courier New" w:hAnsi="Courier New" w:cs="Courier New"/>
          <w:sz w:val="20"/>
          <w:szCs w:val="20"/>
        </w:rPr>
        <w:t xml:space="preserve"> to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addEmployee</w:t>
      </w:r>
      <w:proofErr w:type="spellEnd"/>
    </w:p>
    <w:p w14:paraId="445F10D3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-----------------------------------------------------------</w:t>
      </w:r>
    </w:p>
    <w:p w14:paraId="0E153889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Parameter Dictionary (in parameter order):               -</w:t>
      </w:r>
    </w:p>
    <w:p w14:paraId="5F2696FD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employees - This is the structure containing </w:t>
      </w:r>
      <w:proofErr w:type="gramStart"/>
      <w:r w:rsidRPr="009106D7">
        <w:rPr>
          <w:rFonts w:ascii="Courier New" w:hAnsi="Courier New" w:cs="Courier New"/>
          <w:sz w:val="20"/>
          <w:szCs w:val="20"/>
        </w:rPr>
        <w:t>all  -</w:t>
      </w:r>
      <w:proofErr w:type="gramEnd"/>
    </w:p>
    <w:p w14:paraId="667B6317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            of the current employee's information. -</w:t>
      </w:r>
    </w:p>
    <w:p w14:paraId="26955AE0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-----------------------------------------------------------</w:t>
      </w:r>
    </w:p>
    <w:p w14:paraId="4ACBFDF8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Local Variable Dictionary (alphabetically):              -</w:t>
      </w:r>
    </w:p>
    <w:p w14:paraId="0EDAEE96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data - Get the information from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spliting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the data in the file line by line</w:t>
      </w:r>
    </w:p>
    <w:p w14:paraId="7FFF9BA6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line - The result from reading the input</w:t>
      </w:r>
    </w:p>
    <w:p w14:paraId="0C032120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n - the total number of </w:t>
      </w:r>
      <w:proofErr w:type="gramStart"/>
      <w:r w:rsidRPr="009106D7">
        <w:rPr>
          <w:rFonts w:ascii="Courier New" w:hAnsi="Courier New" w:cs="Courier New"/>
          <w:sz w:val="20"/>
          <w:szCs w:val="20"/>
        </w:rPr>
        <w:t>employee</w:t>
      </w:r>
      <w:proofErr w:type="gramEnd"/>
    </w:p>
    <w:p w14:paraId="6F1A78CD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-----------------------------------------------------------</w:t>
      </w:r>
    </w:p>
    <w:p w14:paraId="659948CE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</w:p>
    <w:p w14:paraId="448AFC40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When reading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employeemchange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all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txtBox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to read only</w:t>
      </w:r>
    </w:p>
    <w:p w14:paraId="22FBEEEE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txtName.ReadOnly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= True</w:t>
      </w:r>
    </w:p>
    <w:p w14:paraId="3609E579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txtHours.ReadOnly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= True</w:t>
      </w:r>
    </w:p>
    <w:p w14:paraId="34B51199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txtID.ReadOnly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= True</w:t>
      </w:r>
    </w:p>
    <w:p w14:paraId="2170EEBB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txtWages.ReadOnly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= True</w:t>
      </w:r>
    </w:p>
    <w:p w14:paraId="04832EBD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</w:p>
    <w:p w14:paraId="37A4C1FB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</w:t>
      </w:r>
      <w:proofErr w:type="gramStart"/>
      <w:r w:rsidRPr="009106D7">
        <w:rPr>
          <w:rFonts w:ascii="Courier New" w:hAnsi="Courier New" w:cs="Courier New"/>
          <w:sz w:val="20"/>
          <w:szCs w:val="20"/>
        </w:rPr>
        <w:t>hide</w:t>
      </w:r>
      <w:proofErr w:type="gramEnd"/>
      <w:r w:rsidRPr="009106D7">
        <w:rPr>
          <w:rFonts w:ascii="Courier New" w:hAnsi="Courier New" w:cs="Courier New"/>
          <w:sz w:val="20"/>
          <w:szCs w:val="20"/>
        </w:rPr>
        <w:t xml:space="preserve"> save and cancel button</w:t>
      </w:r>
    </w:p>
    <w:p w14:paraId="46B2924D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btnSave.Visible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= False</w:t>
      </w:r>
    </w:p>
    <w:p w14:paraId="4BA35ED3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btnCancel.Visible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= False</w:t>
      </w:r>
    </w:p>
    <w:p w14:paraId="5579B019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</w:p>
    <w:p w14:paraId="38659B0E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show the back, </w:t>
      </w:r>
      <w:proofErr w:type="spellStart"/>
      <w:proofErr w:type="gramStart"/>
      <w:r w:rsidRPr="009106D7">
        <w:rPr>
          <w:rFonts w:ascii="Courier New" w:hAnsi="Courier New" w:cs="Courier New"/>
          <w:sz w:val="20"/>
          <w:szCs w:val="20"/>
        </w:rPr>
        <w:t>next,and</w:t>
      </w:r>
      <w:proofErr w:type="spellEnd"/>
      <w:proofErr w:type="gramEnd"/>
      <w:r w:rsidRPr="009106D7">
        <w:rPr>
          <w:rFonts w:ascii="Courier New" w:hAnsi="Courier New" w:cs="Courier New"/>
          <w:sz w:val="20"/>
          <w:szCs w:val="20"/>
        </w:rPr>
        <w:t xml:space="preserve"> add employee button</w:t>
      </w:r>
    </w:p>
    <w:p w14:paraId="2CFA381C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btnBack.Visible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= True</w:t>
      </w:r>
    </w:p>
    <w:p w14:paraId="164763B7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btnNext.Visible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= True</w:t>
      </w:r>
    </w:p>
    <w:p w14:paraId="4BC91947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btnAdd.Visible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= True</w:t>
      </w:r>
    </w:p>
    <w:p w14:paraId="7CDBA2AA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</w:p>
    <w:p w14:paraId="10FC46DA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</w:t>
      </w:r>
      <w:proofErr w:type="gramStart"/>
      <w:r w:rsidRPr="009106D7">
        <w:rPr>
          <w:rFonts w:ascii="Courier New" w:hAnsi="Courier New" w:cs="Courier New"/>
          <w:sz w:val="20"/>
          <w:szCs w:val="20"/>
        </w:rPr>
        <w:t>empty</w:t>
      </w:r>
      <w:proofErr w:type="gramEnd"/>
      <w:r w:rsidRPr="009106D7">
        <w:rPr>
          <w:rFonts w:ascii="Courier New" w:hAnsi="Courier New" w:cs="Courier New"/>
          <w:sz w:val="20"/>
          <w:szCs w:val="20"/>
        </w:rPr>
        <w:t xml:space="preserve"> the label</w:t>
      </w:r>
    </w:p>
    <w:p w14:paraId="3936CCAC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lblWage.Text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= ""</w:t>
      </w:r>
    </w:p>
    <w:p w14:paraId="0656B429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</w:p>
    <w:p w14:paraId="474A3BEC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This section put everything in the file to the employee structure</w:t>
      </w:r>
    </w:p>
    <w:p w14:paraId="05E99AF7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Dim </w:t>
      </w:r>
      <w:proofErr w:type="gramStart"/>
      <w:r w:rsidRPr="009106D7">
        <w:rPr>
          <w:rFonts w:ascii="Courier New" w:hAnsi="Courier New" w:cs="Courier New"/>
          <w:sz w:val="20"/>
          <w:szCs w:val="20"/>
        </w:rPr>
        <w:t>data(</w:t>
      </w:r>
      <w:proofErr w:type="gramEnd"/>
      <w:r w:rsidRPr="009106D7">
        <w:rPr>
          <w:rFonts w:ascii="Courier New" w:hAnsi="Courier New" w:cs="Courier New"/>
          <w:sz w:val="20"/>
          <w:szCs w:val="20"/>
        </w:rPr>
        <w:t>3) As String</w:t>
      </w:r>
    </w:p>
    <w:p w14:paraId="6DEA9B1E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Dim </w:t>
      </w:r>
      <w:proofErr w:type="gramStart"/>
      <w:r w:rsidRPr="009106D7">
        <w:rPr>
          <w:rFonts w:ascii="Courier New" w:hAnsi="Courier New" w:cs="Courier New"/>
          <w:sz w:val="20"/>
          <w:szCs w:val="20"/>
        </w:rPr>
        <w:t>line(</w:t>
      </w:r>
      <w:proofErr w:type="gramEnd"/>
      <w:r w:rsidRPr="009106D7">
        <w:rPr>
          <w:rFonts w:ascii="Courier New" w:hAnsi="Courier New" w:cs="Courier New"/>
          <w:sz w:val="20"/>
          <w:szCs w:val="20"/>
        </w:rPr>
        <w:t>) As String</w:t>
      </w:r>
    </w:p>
    <w:p w14:paraId="5C4DC03D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line = </w:t>
      </w:r>
      <w:proofErr w:type="spellStart"/>
      <w:proofErr w:type="gramStart"/>
      <w:r w:rsidRPr="009106D7">
        <w:rPr>
          <w:rFonts w:ascii="Courier New" w:hAnsi="Courier New" w:cs="Courier New"/>
          <w:sz w:val="20"/>
          <w:szCs w:val="20"/>
        </w:rPr>
        <w:t>IO.File.ReadAllLines</w:t>
      </w:r>
      <w:proofErr w:type="spellEnd"/>
      <w:proofErr w:type="gramEnd"/>
      <w:r w:rsidRPr="009106D7">
        <w:rPr>
          <w:rFonts w:ascii="Courier New" w:hAnsi="Courier New" w:cs="Courier New"/>
          <w:sz w:val="20"/>
          <w:szCs w:val="20"/>
        </w:rPr>
        <w:t>(path)</w:t>
      </w:r>
    </w:p>
    <w:p w14:paraId="2DD4C532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Dim n As Integer = </w:t>
      </w:r>
      <w:proofErr w:type="spellStart"/>
      <w:proofErr w:type="gramStart"/>
      <w:r w:rsidRPr="009106D7">
        <w:rPr>
          <w:rFonts w:ascii="Courier New" w:hAnsi="Courier New" w:cs="Courier New"/>
          <w:sz w:val="20"/>
          <w:szCs w:val="20"/>
        </w:rPr>
        <w:t>line.Count</w:t>
      </w:r>
      <w:proofErr w:type="spellEnd"/>
      <w:proofErr w:type="gramEnd"/>
      <w:r w:rsidRPr="009106D7">
        <w:rPr>
          <w:rFonts w:ascii="Courier New" w:hAnsi="Courier New" w:cs="Courier New"/>
          <w:sz w:val="20"/>
          <w:szCs w:val="20"/>
        </w:rPr>
        <w:t xml:space="preserve"> - 1</w:t>
      </w:r>
    </w:p>
    <w:p w14:paraId="569DCB41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ReDim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employees(n)</w:t>
      </w:r>
    </w:p>
    <w:p w14:paraId="7E8B7060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For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i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As Integer = 0 To n</w:t>
      </w:r>
    </w:p>
    <w:p w14:paraId="46630511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    data = line(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i</w:t>
      </w:r>
      <w:proofErr w:type="spellEnd"/>
      <w:proofErr w:type="gramStart"/>
      <w:r w:rsidRPr="009106D7">
        <w:rPr>
          <w:rFonts w:ascii="Courier New" w:hAnsi="Courier New" w:cs="Courier New"/>
          <w:sz w:val="20"/>
          <w:szCs w:val="20"/>
        </w:rPr>
        <w:t>).Split</w:t>
      </w:r>
      <w:proofErr w:type="gramEnd"/>
      <w:r w:rsidRPr="009106D7">
        <w:rPr>
          <w:rFonts w:ascii="Courier New" w:hAnsi="Courier New" w:cs="Courier New"/>
          <w:sz w:val="20"/>
          <w:szCs w:val="20"/>
        </w:rPr>
        <w:t>(","c)</w:t>
      </w:r>
    </w:p>
    <w:p w14:paraId="5FC6301F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    employees(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i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).name = </w:t>
      </w:r>
      <w:proofErr w:type="gramStart"/>
      <w:r w:rsidRPr="009106D7">
        <w:rPr>
          <w:rFonts w:ascii="Courier New" w:hAnsi="Courier New" w:cs="Courier New"/>
          <w:sz w:val="20"/>
          <w:szCs w:val="20"/>
        </w:rPr>
        <w:t>data(</w:t>
      </w:r>
      <w:proofErr w:type="gramEnd"/>
      <w:r w:rsidRPr="009106D7">
        <w:rPr>
          <w:rFonts w:ascii="Courier New" w:hAnsi="Courier New" w:cs="Courier New"/>
          <w:sz w:val="20"/>
          <w:szCs w:val="20"/>
        </w:rPr>
        <w:t>0)</w:t>
      </w:r>
    </w:p>
    <w:p w14:paraId="5130F206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    employees(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i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).ID = </w:t>
      </w:r>
      <w:proofErr w:type="gramStart"/>
      <w:r w:rsidRPr="009106D7">
        <w:rPr>
          <w:rFonts w:ascii="Courier New" w:hAnsi="Courier New" w:cs="Courier New"/>
          <w:sz w:val="20"/>
          <w:szCs w:val="20"/>
        </w:rPr>
        <w:t>data(</w:t>
      </w:r>
      <w:proofErr w:type="gramEnd"/>
      <w:r w:rsidRPr="009106D7">
        <w:rPr>
          <w:rFonts w:ascii="Courier New" w:hAnsi="Courier New" w:cs="Courier New"/>
          <w:sz w:val="20"/>
          <w:szCs w:val="20"/>
        </w:rPr>
        <w:t>1)</w:t>
      </w:r>
    </w:p>
    <w:p w14:paraId="5DC1A512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    employees(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i</w:t>
      </w:r>
      <w:proofErr w:type="spellEnd"/>
      <w:proofErr w:type="gramStart"/>
      <w:r w:rsidRPr="009106D7">
        <w:rPr>
          <w:rFonts w:ascii="Courier New" w:hAnsi="Courier New" w:cs="Courier New"/>
          <w:sz w:val="20"/>
          <w:szCs w:val="20"/>
        </w:rPr>
        <w:t>).hour</w:t>
      </w:r>
      <w:proofErr w:type="gramEnd"/>
      <w:r w:rsidRPr="009106D7">
        <w:rPr>
          <w:rFonts w:ascii="Courier New" w:hAnsi="Courier New" w:cs="Courier New"/>
          <w:sz w:val="20"/>
          <w:szCs w:val="20"/>
        </w:rPr>
        <w:t xml:space="preserve"> = data(2)</w:t>
      </w:r>
    </w:p>
    <w:p w14:paraId="68E69C06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    employees(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i</w:t>
      </w:r>
      <w:proofErr w:type="spellEnd"/>
      <w:proofErr w:type="gramStart"/>
      <w:r w:rsidRPr="009106D7">
        <w:rPr>
          <w:rFonts w:ascii="Courier New" w:hAnsi="Courier New" w:cs="Courier New"/>
          <w:sz w:val="20"/>
          <w:szCs w:val="20"/>
        </w:rPr>
        <w:t>).wage</w:t>
      </w:r>
      <w:proofErr w:type="gramEnd"/>
      <w:r w:rsidRPr="009106D7">
        <w:rPr>
          <w:rFonts w:ascii="Courier New" w:hAnsi="Courier New" w:cs="Courier New"/>
          <w:sz w:val="20"/>
          <w:szCs w:val="20"/>
        </w:rPr>
        <w:t xml:space="preserve"> = data(3)</w:t>
      </w:r>
    </w:p>
    <w:p w14:paraId="71FC6F03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Next</w:t>
      </w:r>
    </w:p>
    <w:p w14:paraId="7C3BC850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</w:p>
    <w:p w14:paraId="1C809994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Check the ctr then make it show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approriate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title and text!</w:t>
      </w:r>
    </w:p>
    <w:p w14:paraId="0C9087A1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If ctr &lt;= n </w:t>
      </w:r>
      <w:proofErr w:type="gramStart"/>
      <w:r w:rsidRPr="009106D7">
        <w:rPr>
          <w:rFonts w:ascii="Courier New" w:hAnsi="Courier New" w:cs="Courier New"/>
          <w:sz w:val="20"/>
          <w:szCs w:val="20"/>
        </w:rPr>
        <w:t>And</w:t>
      </w:r>
      <w:proofErr w:type="gramEnd"/>
      <w:r w:rsidRPr="009106D7">
        <w:rPr>
          <w:rFonts w:ascii="Courier New" w:hAnsi="Courier New" w:cs="Courier New"/>
          <w:sz w:val="20"/>
          <w:szCs w:val="20"/>
        </w:rPr>
        <w:t xml:space="preserve"> ctr &gt;= 0 Then</w:t>
      </w:r>
    </w:p>
    <w:p w14:paraId="1FAFDC32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txtName.Text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= employees(ctr).name</w:t>
      </w:r>
    </w:p>
    <w:p w14:paraId="389F2030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txtID.Text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= employees(ctr).ID</w:t>
      </w:r>
    </w:p>
    <w:p w14:paraId="4BA2A9DA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txtHours.Text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FormatNumber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>(employees(ctr</w:t>
      </w:r>
      <w:proofErr w:type="gramStart"/>
      <w:r w:rsidRPr="009106D7">
        <w:rPr>
          <w:rFonts w:ascii="Courier New" w:hAnsi="Courier New" w:cs="Courier New"/>
          <w:sz w:val="20"/>
          <w:szCs w:val="20"/>
        </w:rPr>
        <w:t>).hour</w:t>
      </w:r>
      <w:proofErr w:type="gramEnd"/>
      <w:r w:rsidRPr="009106D7">
        <w:rPr>
          <w:rFonts w:ascii="Courier New" w:hAnsi="Courier New" w:cs="Courier New"/>
          <w:sz w:val="20"/>
          <w:szCs w:val="20"/>
        </w:rPr>
        <w:t>, 2)</w:t>
      </w:r>
    </w:p>
    <w:p w14:paraId="3A5AF6EC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lastRenderedPageBreak/>
        <w:t xml:space="preserve">           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txtWages.Text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FormatNumber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>(employees(ctr</w:t>
      </w:r>
      <w:proofErr w:type="gramStart"/>
      <w:r w:rsidRPr="009106D7">
        <w:rPr>
          <w:rFonts w:ascii="Courier New" w:hAnsi="Courier New" w:cs="Courier New"/>
          <w:sz w:val="20"/>
          <w:szCs w:val="20"/>
        </w:rPr>
        <w:t>).wage</w:t>
      </w:r>
      <w:proofErr w:type="gramEnd"/>
      <w:r w:rsidRPr="009106D7">
        <w:rPr>
          <w:rFonts w:ascii="Courier New" w:hAnsi="Courier New" w:cs="Courier New"/>
          <w:sz w:val="20"/>
          <w:szCs w:val="20"/>
        </w:rPr>
        <w:t>, 2)</w:t>
      </w:r>
    </w:p>
    <w:p w14:paraId="4EBF96B2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9106D7">
        <w:rPr>
          <w:rFonts w:ascii="Courier New" w:hAnsi="Courier New" w:cs="Courier New"/>
          <w:sz w:val="20"/>
          <w:szCs w:val="20"/>
        </w:rPr>
        <w:t>Me.Text</w:t>
      </w:r>
      <w:proofErr w:type="spellEnd"/>
      <w:proofErr w:type="gramEnd"/>
      <w:r w:rsidRPr="009106D7">
        <w:rPr>
          <w:rFonts w:ascii="Courier New" w:hAnsi="Courier New" w:cs="Courier New"/>
          <w:sz w:val="20"/>
          <w:szCs w:val="20"/>
        </w:rPr>
        <w:t xml:space="preserve"> = "Payroll System - Employee " &amp; ctr + 1 &amp; "/" &amp; n + 1</w:t>
      </w:r>
    </w:p>
    <w:p w14:paraId="27051823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ElseIf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ctr &lt; 0 Then</w:t>
      </w:r>
    </w:p>
    <w:p w14:paraId="097BB8A8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MessageBox.Show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>("You cannot move pass the first record!")</w:t>
      </w:r>
    </w:p>
    <w:p w14:paraId="6A67B283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    ctr = ctr + 1</w:t>
      </w:r>
    </w:p>
    <w:p w14:paraId="27382F3F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ElseIf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ctr &gt; n Then</w:t>
      </w:r>
    </w:p>
    <w:p w14:paraId="31794DB1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MessageBox.Show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>("You cannot move pass the last record!")</w:t>
      </w:r>
    </w:p>
    <w:p w14:paraId="15A655EC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    ctr = ctr - 1</w:t>
      </w:r>
    </w:p>
    <w:p w14:paraId="293AF150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Else</w:t>
      </w:r>
    </w:p>
    <w:p w14:paraId="554854D7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9106D7">
        <w:rPr>
          <w:rFonts w:ascii="Courier New" w:hAnsi="Courier New" w:cs="Courier New"/>
          <w:sz w:val="20"/>
          <w:szCs w:val="20"/>
        </w:rPr>
        <w:t>AddEmployee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>(</w:t>
      </w:r>
      <w:proofErr w:type="gramEnd"/>
      <w:r w:rsidRPr="009106D7">
        <w:rPr>
          <w:rFonts w:ascii="Courier New" w:hAnsi="Courier New" w:cs="Courier New"/>
          <w:sz w:val="20"/>
          <w:szCs w:val="20"/>
        </w:rPr>
        <w:t>)</w:t>
      </w:r>
    </w:p>
    <w:p w14:paraId="52EBA095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End If</w:t>
      </w:r>
    </w:p>
    <w:p w14:paraId="347C6439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</w:p>
    <w:p w14:paraId="231DAE5C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End Sub</w:t>
      </w:r>
    </w:p>
    <w:p w14:paraId="44B6B61F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</w:p>
    <w:p w14:paraId="30758DAB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Sub </w:t>
      </w:r>
      <w:proofErr w:type="spellStart"/>
      <w:proofErr w:type="gramStart"/>
      <w:r w:rsidRPr="009106D7">
        <w:rPr>
          <w:rFonts w:ascii="Courier New" w:hAnsi="Courier New" w:cs="Courier New"/>
          <w:sz w:val="20"/>
          <w:szCs w:val="20"/>
        </w:rPr>
        <w:t>AddEmployee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>(</w:t>
      </w:r>
      <w:proofErr w:type="gramEnd"/>
      <w:r w:rsidRPr="009106D7">
        <w:rPr>
          <w:rFonts w:ascii="Courier New" w:hAnsi="Courier New" w:cs="Courier New"/>
          <w:sz w:val="20"/>
          <w:szCs w:val="20"/>
        </w:rPr>
        <w:t>)</w:t>
      </w:r>
    </w:p>
    <w:p w14:paraId="28C89AC3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-----------------------------------------------------------</w:t>
      </w:r>
    </w:p>
    <w:p w14:paraId="32E5E2D0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               Subprogram Name: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ReadFile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         -</w:t>
      </w:r>
    </w:p>
    <w:p w14:paraId="383B1357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-----------------------------------------------------------</w:t>
      </w:r>
    </w:p>
    <w:p w14:paraId="4D61B8E9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               Written By: Binh Dang            -</w:t>
      </w:r>
    </w:p>
    <w:p w14:paraId="38FFA759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               Written On: January 15, 2022              -</w:t>
      </w:r>
    </w:p>
    <w:p w14:paraId="42C3DFF7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-----------------------------------------------------------</w:t>
      </w:r>
    </w:p>
    <w:p w14:paraId="6F73F060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Subprogram Purpose:                                      -</w:t>
      </w:r>
    </w:p>
    <w:p w14:paraId="4DD9976C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                      </w:t>
      </w:r>
    </w:p>
    <w:p w14:paraId="2F92F083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This subroutine will show the button save and cancel when the</w:t>
      </w:r>
    </w:p>
    <w:p w14:paraId="3321A91B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employee is being read. When adding employee, reset all the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txtboxes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and make them editable</w:t>
      </w:r>
    </w:p>
    <w:p w14:paraId="2D6150A5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Also Hide the button add new employee, next, and back. Then change it to the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approriate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title</w:t>
      </w:r>
    </w:p>
    <w:p w14:paraId="095F89A2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-----------------------------------------------------------</w:t>
      </w:r>
    </w:p>
    <w:p w14:paraId="312FCE77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Parameter Dictionary (in parameter order):               -</w:t>
      </w:r>
    </w:p>
    <w:p w14:paraId="12107111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</w:t>
      </w:r>
      <w:proofErr w:type="gramStart"/>
      <w:r w:rsidRPr="009106D7">
        <w:rPr>
          <w:rFonts w:ascii="Courier New" w:hAnsi="Courier New" w:cs="Courier New"/>
          <w:sz w:val="20"/>
          <w:szCs w:val="20"/>
        </w:rPr>
        <w:t>none</w:t>
      </w:r>
      <w:proofErr w:type="gramEnd"/>
    </w:p>
    <w:p w14:paraId="1BCE57BE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-----------------------------------------------------------</w:t>
      </w:r>
    </w:p>
    <w:p w14:paraId="5608E133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Local Variable Dictionary (alphabetically):              -</w:t>
      </w:r>
    </w:p>
    <w:p w14:paraId="2DB43ED1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 none</w:t>
      </w:r>
    </w:p>
    <w:p w14:paraId="76DA90DE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------------------------------------------------------------</w:t>
      </w:r>
    </w:p>
    <w:p w14:paraId="39F496A6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</w:p>
    <w:p w14:paraId="77443DD6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</w:t>
      </w:r>
      <w:proofErr w:type="gramStart"/>
      <w:r w:rsidRPr="009106D7">
        <w:rPr>
          <w:rFonts w:ascii="Courier New" w:hAnsi="Courier New" w:cs="Courier New"/>
          <w:sz w:val="20"/>
          <w:szCs w:val="20"/>
        </w:rPr>
        <w:t>empty</w:t>
      </w:r>
      <w:proofErr w:type="gramEnd"/>
      <w:r w:rsidRPr="009106D7">
        <w:rPr>
          <w:rFonts w:ascii="Courier New" w:hAnsi="Courier New" w:cs="Courier New"/>
          <w:sz w:val="20"/>
          <w:szCs w:val="20"/>
        </w:rPr>
        <w:t xml:space="preserve"> all the textbox</w:t>
      </w:r>
    </w:p>
    <w:p w14:paraId="10052B4A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txtName.Text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= ""</w:t>
      </w:r>
    </w:p>
    <w:p w14:paraId="315A62C4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txtID.Text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= ""</w:t>
      </w:r>
    </w:p>
    <w:p w14:paraId="738BCB79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txtHours.Text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= ""</w:t>
      </w:r>
    </w:p>
    <w:p w14:paraId="5509CBBB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txtWages.Text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= ""</w:t>
      </w:r>
    </w:p>
    <w:p w14:paraId="73D998A0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</w:p>
    <w:p w14:paraId="7DC12E34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 Make all textboxes editable</w:t>
      </w:r>
    </w:p>
    <w:p w14:paraId="7716794C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txtName.ReadOnly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= False</w:t>
      </w:r>
    </w:p>
    <w:p w14:paraId="343854EB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txtHours.ReadOnly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= False</w:t>
      </w:r>
    </w:p>
    <w:p w14:paraId="701E7C08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txtID.ReadOnly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= False</w:t>
      </w:r>
    </w:p>
    <w:p w14:paraId="5C8935BE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txtWages.ReadOnly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= False</w:t>
      </w:r>
    </w:p>
    <w:p w14:paraId="16DF972A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</w:p>
    <w:p w14:paraId="1AB6D145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Show button save and cancel</w:t>
      </w:r>
    </w:p>
    <w:p w14:paraId="72870194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btnSave.Visible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= True</w:t>
      </w:r>
    </w:p>
    <w:p w14:paraId="40548FD7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btnCancel.Visible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= True</w:t>
      </w:r>
    </w:p>
    <w:p w14:paraId="071EF55D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</w:p>
    <w:p w14:paraId="49B7A47C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Hide button Next, Back, and Add New Employee</w:t>
      </w:r>
    </w:p>
    <w:p w14:paraId="252E0FA0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btnBack.Visible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= False</w:t>
      </w:r>
    </w:p>
    <w:p w14:paraId="731A3A26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btnNext.Visible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= False</w:t>
      </w:r>
    </w:p>
    <w:p w14:paraId="5035B984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lastRenderedPageBreak/>
        <w:t xml:space="preserve">        </w:t>
      </w:r>
      <w:proofErr w:type="spellStart"/>
      <w:r w:rsidRPr="009106D7">
        <w:rPr>
          <w:rFonts w:ascii="Courier New" w:hAnsi="Courier New" w:cs="Courier New"/>
          <w:sz w:val="20"/>
          <w:szCs w:val="20"/>
        </w:rPr>
        <w:t>btnAdd.Visible</w:t>
      </w:r>
      <w:proofErr w:type="spellEnd"/>
      <w:r w:rsidRPr="009106D7">
        <w:rPr>
          <w:rFonts w:ascii="Courier New" w:hAnsi="Courier New" w:cs="Courier New"/>
          <w:sz w:val="20"/>
          <w:szCs w:val="20"/>
        </w:rPr>
        <w:t xml:space="preserve"> = False</w:t>
      </w:r>
    </w:p>
    <w:p w14:paraId="381AE494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</w:p>
    <w:p w14:paraId="7ABFE39E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'Change the form title</w:t>
      </w:r>
    </w:p>
    <w:p w14:paraId="2E8C2D25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9106D7">
        <w:rPr>
          <w:rFonts w:ascii="Courier New" w:hAnsi="Courier New" w:cs="Courier New"/>
          <w:sz w:val="20"/>
          <w:szCs w:val="20"/>
        </w:rPr>
        <w:t>Me.Text</w:t>
      </w:r>
      <w:proofErr w:type="spellEnd"/>
      <w:proofErr w:type="gramEnd"/>
      <w:r w:rsidRPr="009106D7">
        <w:rPr>
          <w:rFonts w:ascii="Courier New" w:hAnsi="Courier New" w:cs="Courier New"/>
          <w:sz w:val="20"/>
          <w:szCs w:val="20"/>
        </w:rPr>
        <w:t xml:space="preserve"> = "Payroll System - Add New Employee"</w:t>
      </w:r>
    </w:p>
    <w:p w14:paraId="52ACAAF3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  <w:r w:rsidRPr="009106D7">
        <w:rPr>
          <w:rFonts w:ascii="Courier New" w:hAnsi="Courier New" w:cs="Courier New"/>
          <w:sz w:val="20"/>
          <w:szCs w:val="20"/>
        </w:rPr>
        <w:t xml:space="preserve">    End Sub</w:t>
      </w:r>
    </w:p>
    <w:p w14:paraId="45270332" w14:textId="77777777" w:rsidR="009106D7" w:rsidRPr="009106D7" w:rsidRDefault="009106D7" w:rsidP="009106D7">
      <w:pPr>
        <w:spacing w:after="0"/>
        <w:rPr>
          <w:rFonts w:ascii="Courier New" w:hAnsi="Courier New" w:cs="Courier New"/>
          <w:sz w:val="20"/>
          <w:szCs w:val="20"/>
        </w:rPr>
      </w:pPr>
    </w:p>
    <w:p w14:paraId="5FE45F46" w14:textId="04B2639E" w:rsidR="00842F8D" w:rsidRPr="009106D7" w:rsidRDefault="009106D7" w:rsidP="009106D7">
      <w:pPr>
        <w:spacing w:after="0"/>
      </w:pPr>
      <w:r w:rsidRPr="009106D7">
        <w:rPr>
          <w:rFonts w:ascii="Courier New" w:hAnsi="Courier New" w:cs="Courier New"/>
          <w:sz w:val="20"/>
          <w:szCs w:val="20"/>
        </w:rPr>
        <w:t>End Class</w:t>
      </w:r>
    </w:p>
    <w:sectPr w:rsidR="00842F8D" w:rsidRPr="009106D7" w:rsidSect="00216EDF">
      <w:pgSz w:w="12240" w:h="15840" w:code="1"/>
      <w:pgMar w:top="720" w:right="720" w:bottom="720" w:left="720" w:header="1440" w:footer="1440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3sDQ1NTIyNjY0MbNQ0lEKTi0uzszPAykwrAUA9u5B6iwAAAA="/>
  </w:docVars>
  <w:rsids>
    <w:rsidRoot w:val="00216EDF"/>
    <w:rsid w:val="00216EDF"/>
    <w:rsid w:val="00220683"/>
    <w:rsid w:val="004817C0"/>
    <w:rsid w:val="00842F8D"/>
    <w:rsid w:val="008C2E60"/>
    <w:rsid w:val="009106D7"/>
    <w:rsid w:val="00925D4B"/>
    <w:rsid w:val="00EE2E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2BBE58"/>
  <w15:chartTrackingRefBased/>
  <w15:docId w15:val="{14A10E38-3CAE-46A6-B9E6-ECAA3E88E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8</Pages>
  <Words>2912</Words>
  <Characters>16599</Characters>
  <Application>Microsoft Office Word</Application>
  <DocSecurity>0</DocSecurity>
  <Lines>138</Lines>
  <Paragraphs>38</Paragraphs>
  <ScaleCrop>false</ScaleCrop>
  <Company/>
  <LinksUpToDate>false</LinksUpToDate>
  <CharactersWithSpaces>19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h Dang</dc:creator>
  <cp:keywords/>
  <dc:description/>
  <cp:lastModifiedBy>Binh Dang</cp:lastModifiedBy>
  <cp:revision>6</cp:revision>
  <dcterms:created xsi:type="dcterms:W3CDTF">2022-01-15T07:37:00Z</dcterms:created>
  <dcterms:modified xsi:type="dcterms:W3CDTF">2022-01-18T20:49:00Z</dcterms:modified>
</cp:coreProperties>
</file>